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24E" w:rsidRDefault="004D03F9" w:rsidP="00073712">
      <w:r>
        <w:rPr>
          <w:noProof/>
        </w:rPr>
        <w:drawing>
          <wp:inline distT="0" distB="0" distL="0" distR="0">
            <wp:extent cx="1358536" cy="116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A (blac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59349" cy="1169099"/>
                    </a:xfrm>
                    <a:prstGeom prst="rect">
                      <a:avLst/>
                    </a:prstGeom>
                  </pic:spPr>
                </pic:pic>
              </a:graphicData>
            </a:graphic>
          </wp:inline>
        </w:drawing>
      </w:r>
      <w:r>
        <w:t xml:space="preserve">                                                                                  </w:t>
      </w:r>
      <w:r w:rsidR="00CA066F">
        <w:t xml:space="preserve">              </w:t>
      </w:r>
      <w:r>
        <w:t xml:space="preserve">            </w:t>
      </w:r>
      <w:r>
        <w:rPr>
          <w:noProof/>
        </w:rPr>
        <w:drawing>
          <wp:inline distT="0" distB="0" distL="0" distR="0" wp14:anchorId="2919E4ED" wp14:editId="61701670">
            <wp:extent cx="1154519" cy="120065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CA (black).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56381" cy="1202588"/>
                    </a:xfrm>
                    <a:prstGeom prst="rect">
                      <a:avLst/>
                    </a:prstGeom>
                  </pic:spPr>
                </pic:pic>
              </a:graphicData>
            </a:graphic>
          </wp:inline>
        </w:drawing>
      </w:r>
    </w:p>
    <w:p w:rsidR="00CA066F" w:rsidRDefault="00CA066F" w:rsidP="00CA066F">
      <w:pPr>
        <w:jc w:val="center"/>
        <w:rPr>
          <w:b/>
          <w:sz w:val="32"/>
          <w:szCs w:val="32"/>
        </w:rPr>
      </w:pPr>
      <w:r w:rsidRPr="000B224E">
        <w:rPr>
          <w:b/>
          <w:sz w:val="32"/>
          <w:szCs w:val="32"/>
        </w:rPr>
        <w:t>CONSENT FOR BACKGRO</w:t>
      </w:r>
      <w:r w:rsidR="00447DEE">
        <w:rPr>
          <w:b/>
          <w:sz w:val="32"/>
          <w:szCs w:val="32"/>
        </w:rPr>
        <w:t>UND CHECK</w:t>
      </w:r>
    </w:p>
    <w:p w:rsidR="000B224E" w:rsidRDefault="000B224E" w:rsidP="000B224E">
      <w:pPr>
        <w:rPr>
          <w:b/>
          <w:sz w:val="24"/>
          <w:szCs w:val="24"/>
        </w:rPr>
      </w:pPr>
      <w:r>
        <w:rPr>
          <w:b/>
          <w:sz w:val="24"/>
          <w:szCs w:val="24"/>
        </w:rPr>
        <w:t>This is to inform you that the National Skeet Shooting Association/National Sporting Clays Association (hereinafter referred to as the “NSSA-NSCA”) may request a consumer report from a consumer reporting agency</w:t>
      </w:r>
      <w:r w:rsidR="004D03F9">
        <w:rPr>
          <w:b/>
          <w:sz w:val="24"/>
          <w:szCs w:val="24"/>
        </w:rPr>
        <w:t xml:space="preserve"> (CRA)</w:t>
      </w:r>
      <w:r>
        <w:rPr>
          <w:b/>
          <w:sz w:val="24"/>
          <w:szCs w:val="24"/>
        </w:rPr>
        <w:t xml:space="preserve"> in connec</w:t>
      </w:r>
      <w:r w:rsidR="00447DEE">
        <w:rPr>
          <w:b/>
          <w:sz w:val="24"/>
          <w:szCs w:val="24"/>
        </w:rPr>
        <w:t xml:space="preserve">tion with your application to work with </w:t>
      </w:r>
      <w:r w:rsidR="003914B6">
        <w:rPr>
          <w:b/>
          <w:sz w:val="24"/>
          <w:szCs w:val="24"/>
        </w:rPr>
        <w:t>the NSSA</w:t>
      </w:r>
      <w:r>
        <w:rPr>
          <w:b/>
          <w:sz w:val="24"/>
          <w:szCs w:val="24"/>
        </w:rPr>
        <w:t>-NSCA.  Any information contained in these reports may be taken into consideration</w:t>
      </w:r>
      <w:r w:rsidR="000E0585">
        <w:rPr>
          <w:b/>
          <w:sz w:val="24"/>
          <w:szCs w:val="24"/>
        </w:rPr>
        <w:t xml:space="preserve"> in evaluating your application and will be held in confidence.</w:t>
      </w:r>
    </w:p>
    <w:p w:rsidR="000B224E" w:rsidRDefault="000B224E" w:rsidP="000B224E">
      <w:pPr>
        <w:rPr>
          <w:b/>
          <w:sz w:val="24"/>
          <w:szCs w:val="24"/>
        </w:rPr>
      </w:pPr>
      <w:r>
        <w:rPr>
          <w:b/>
          <w:sz w:val="24"/>
          <w:szCs w:val="24"/>
        </w:rPr>
        <w:t xml:space="preserve">For NSSA-NSCA purposes, a consumer report may include criminal history records, motor vehicle </w:t>
      </w:r>
      <w:r w:rsidR="006A4313">
        <w:rPr>
          <w:b/>
          <w:sz w:val="24"/>
          <w:szCs w:val="24"/>
        </w:rPr>
        <w:t xml:space="preserve">records, </w:t>
      </w:r>
      <w:r>
        <w:rPr>
          <w:b/>
          <w:sz w:val="24"/>
          <w:szCs w:val="24"/>
        </w:rPr>
        <w:t>and employment verification.</w:t>
      </w:r>
    </w:p>
    <w:p w:rsidR="000B224E" w:rsidRDefault="000B224E" w:rsidP="000B224E">
      <w:pPr>
        <w:rPr>
          <w:b/>
          <w:sz w:val="24"/>
          <w:szCs w:val="24"/>
        </w:rPr>
      </w:pPr>
      <w:r>
        <w:rPr>
          <w:b/>
          <w:sz w:val="24"/>
          <w:szCs w:val="24"/>
        </w:rPr>
        <w:t>The federal Fair Credit Reporting Act (FCRA) is designed to promote accuracy, fairness, and privacy of in</w:t>
      </w:r>
      <w:r w:rsidR="000E0585">
        <w:rPr>
          <w:b/>
          <w:sz w:val="24"/>
          <w:szCs w:val="24"/>
        </w:rPr>
        <w:t>formation in the files of CRA</w:t>
      </w:r>
      <w:r>
        <w:rPr>
          <w:b/>
          <w:sz w:val="24"/>
          <w:szCs w:val="24"/>
        </w:rPr>
        <w:t xml:space="preserve">.  </w:t>
      </w:r>
      <w:r w:rsidR="00C11EB8">
        <w:rPr>
          <w:b/>
          <w:sz w:val="24"/>
          <w:szCs w:val="24"/>
        </w:rPr>
        <w:t>Most CRAs are credit bureaus that gather and sell information about you to creditors, employers, landlords, a</w:t>
      </w:r>
      <w:r w:rsidR="003914B6">
        <w:rPr>
          <w:b/>
          <w:sz w:val="24"/>
          <w:szCs w:val="24"/>
        </w:rPr>
        <w:t>nd other businesses.</w:t>
      </w:r>
    </w:p>
    <w:p w:rsidR="003914B6" w:rsidRDefault="003914B6" w:rsidP="000B224E">
      <w:pPr>
        <w:rPr>
          <w:b/>
          <w:sz w:val="24"/>
          <w:szCs w:val="24"/>
        </w:rPr>
      </w:pPr>
      <w:r>
        <w:rPr>
          <w:b/>
          <w:sz w:val="24"/>
          <w:szCs w:val="24"/>
        </w:rPr>
        <w:t>Your consent is required by law for the release of this information.  Your signature on this form indicates you have carefully read and understand this notice and authorizes the release of a consumer report to the NSSA-NSCA for the purposes described above.</w:t>
      </w:r>
    </w:p>
    <w:p w:rsidR="000077E7" w:rsidRDefault="000077E7" w:rsidP="000077E7">
      <w:pPr>
        <w:spacing w:line="240" w:lineRule="auto"/>
        <w:rPr>
          <w:b/>
          <w:sz w:val="24"/>
          <w:szCs w:val="24"/>
        </w:rPr>
      </w:pPr>
      <w:bookmarkStart w:id="0" w:name="_GoBack"/>
      <w:bookmarkEnd w:id="0"/>
    </w:p>
    <w:p w:rsidR="000077E7" w:rsidRDefault="000077E7" w:rsidP="000077E7">
      <w:pPr>
        <w:rPr>
          <w:b/>
          <w:sz w:val="24"/>
          <w:szCs w:val="24"/>
        </w:rPr>
      </w:pPr>
      <w:r>
        <w:rPr>
          <w:b/>
          <w:sz w:val="24"/>
          <w:szCs w:val="24"/>
        </w:rPr>
        <w:t>_________________________________________</w:t>
      </w:r>
    </w:p>
    <w:p w:rsidR="003914B6" w:rsidRPr="000077E7" w:rsidRDefault="000077E7" w:rsidP="000B224E">
      <w:pPr>
        <w:rPr>
          <w:b/>
        </w:rPr>
      </w:pPr>
      <w:r>
        <w:rPr>
          <w:b/>
          <w:sz w:val="24"/>
          <w:szCs w:val="24"/>
        </w:rPr>
        <w:tab/>
        <w:t xml:space="preserve"> </w:t>
      </w:r>
      <w:r w:rsidR="003914B6" w:rsidRPr="000077E7">
        <w:rPr>
          <w:b/>
        </w:rPr>
        <w:t>(Printed) First Name, Middle Initial, Last Name</w:t>
      </w:r>
    </w:p>
    <w:p w:rsidR="003914B6" w:rsidRDefault="003914B6" w:rsidP="000B224E">
      <w:pPr>
        <w:rPr>
          <w:b/>
          <w:sz w:val="24"/>
          <w:szCs w:val="24"/>
        </w:rPr>
      </w:pPr>
      <w:r>
        <w:rPr>
          <w:b/>
          <w:sz w:val="24"/>
          <w:szCs w:val="24"/>
        </w:rPr>
        <w:t>__________________________________________</w:t>
      </w:r>
      <w:r>
        <w:rPr>
          <w:b/>
          <w:sz w:val="24"/>
          <w:szCs w:val="24"/>
        </w:rPr>
        <w:tab/>
      </w:r>
      <w:r>
        <w:rPr>
          <w:b/>
          <w:sz w:val="24"/>
          <w:szCs w:val="24"/>
        </w:rPr>
        <w:tab/>
      </w:r>
      <w:r>
        <w:rPr>
          <w:b/>
          <w:sz w:val="24"/>
          <w:szCs w:val="24"/>
        </w:rPr>
        <w:tab/>
        <w:t>___________________</w:t>
      </w:r>
    </w:p>
    <w:p w:rsidR="00C11EB8" w:rsidRDefault="000077E7" w:rsidP="000B224E">
      <w:pPr>
        <w:rPr>
          <w:b/>
          <w:sz w:val="24"/>
          <w:szCs w:val="24"/>
        </w:rPr>
      </w:pPr>
      <w:r>
        <w:rPr>
          <w:b/>
        </w:rPr>
        <w:tab/>
      </w:r>
      <w:r w:rsidR="003914B6" w:rsidRPr="000077E7">
        <w:rPr>
          <w:b/>
        </w:rPr>
        <w:t>Signature</w:t>
      </w:r>
      <w:r w:rsidR="003914B6" w:rsidRPr="000077E7">
        <w:rPr>
          <w:b/>
        </w:rPr>
        <w:tab/>
      </w:r>
      <w:r w:rsidR="003914B6">
        <w:rPr>
          <w:b/>
          <w:sz w:val="24"/>
          <w:szCs w:val="24"/>
        </w:rPr>
        <w:tab/>
      </w:r>
      <w:r w:rsidR="003914B6">
        <w:rPr>
          <w:b/>
          <w:sz w:val="24"/>
          <w:szCs w:val="24"/>
        </w:rPr>
        <w:tab/>
      </w:r>
      <w:r w:rsidR="003914B6">
        <w:rPr>
          <w:b/>
          <w:sz w:val="24"/>
          <w:szCs w:val="24"/>
        </w:rPr>
        <w:tab/>
      </w:r>
      <w:r w:rsidR="003914B6">
        <w:rPr>
          <w:b/>
          <w:sz w:val="24"/>
          <w:szCs w:val="24"/>
        </w:rPr>
        <w:tab/>
      </w:r>
      <w:r w:rsidR="003914B6">
        <w:rPr>
          <w:b/>
          <w:sz w:val="24"/>
          <w:szCs w:val="24"/>
        </w:rPr>
        <w:tab/>
      </w:r>
      <w:r w:rsidR="003914B6">
        <w:rPr>
          <w:b/>
          <w:sz w:val="24"/>
          <w:szCs w:val="24"/>
        </w:rPr>
        <w:tab/>
      </w:r>
      <w:r w:rsidR="003914B6">
        <w:rPr>
          <w:b/>
          <w:sz w:val="24"/>
          <w:szCs w:val="24"/>
        </w:rPr>
        <w:tab/>
      </w:r>
      <w:r w:rsidR="003914B6" w:rsidRPr="000077E7">
        <w:rPr>
          <w:b/>
        </w:rPr>
        <w:t>Date</w:t>
      </w:r>
    </w:p>
    <w:p w:rsidR="003914B6" w:rsidRPr="000077E7" w:rsidRDefault="003914B6" w:rsidP="000B224E">
      <w:pPr>
        <w:rPr>
          <w:b/>
        </w:rPr>
      </w:pPr>
      <w:r w:rsidRPr="000077E7">
        <w:rPr>
          <w:b/>
        </w:rPr>
        <w:t>Additional information needed:</w:t>
      </w:r>
    </w:p>
    <w:p w:rsidR="003914B6" w:rsidRPr="000077E7" w:rsidRDefault="003914B6" w:rsidP="000B224E">
      <w:pPr>
        <w:rPr>
          <w:b/>
        </w:rPr>
      </w:pPr>
      <w:r w:rsidRPr="000077E7">
        <w:rPr>
          <w:b/>
        </w:rPr>
        <w:t>Date of Birth:  _____________________</w:t>
      </w:r>
      <w:r w:rsidR="00447DEE" w:rsidRPr="000077E7">
        <w:rPr>
          <w:b/>
        </w:rPr>
        <w:tab/>
      </w:r>
      <w:r w:rsidR="00447DEE" w:rsidRPr="000077E7">
        <w:rPr>
          <w:b/>
        </w:rPr>
        <w:tab/>
        <w:t>NSSA Member # __________</w:t>
      </w:r>
      <w:r w:rsidR="000077E7">
        <w:rPr>
          <w:b/>
        </w:rPr>
        <w:t>_____</w:t>
      </w:r>
      <w:r w:rsidR="00447DEE" w:rsidRPr="000077E7">
        <w:rPr>
          <w:b/>
        </w:rPr>
        <w:t>______</w:t>
      </w:r>
      <w:r w:rsidRPr="000077E7">
        <w:rPr>
          <w:b/>
        </w:rPr>
        <w:tab/>
      </w:r>
    </w:p>
    <w:p w:rsidR="000077E7" w:rsidRDefault="003914B6" w:rsidP="000077E7">
      <w:pPr>
        <w:rPr>
          <w:b/>
        </w:rPr>
      </w:pPr>
      <w:r w:rsidRPr="000077E7">
        <w:rPr>
          <w:b/>
        </w:rPr>
        <w:t xml:space="preserve">Other name(s) used in the past 7 </w:t>
      </w:r>
      <w:r w:rsidR="000077E7">
        <w:rPr>
          <w:b/>
        </w:rPr>
        <w:t>years (</w:t>
      </w:r>
      <w:proofErr w:type="spellStart"/>
      <w:r w:rsidR="000077E7">
        <w:rPr>
          <w:b/>
        </w:rPr>
        <w:t>ie</w:t>
      </w:r>
      <w:proofErr w:type="spellEnd"/>
      <w:r w:rsidR="000077E7">
        <w:rPr>
          <w:b/>
        </w:rPr>
        <w:t>. Maiden name, aliases)</w:t>
      </w:r>
    </w:p>
    <w:p w:rsidR="000077E7" w:rsidRDefault="000077E7" w:rsidP="000077E7">
      <w:pPr>
        <w:rPr>
          <w:b/>
        </w:rPr>
      </w:pPr>
    </w:p>
    <w:p w:rsidR="000077E7" w:rsidRPr="000077E7" w:rsidRDefault="000077E7" w:rsidP="000077E7">
      <w:pPr>
        <w:rPr>
          <w:b/>
        </w:rPr>
      </w:pPr>
      <w:r>
        <w:rPr>
          <w:b/>
        </w:rPr>
        <w:t>__________________________________________________________________________________</w:t>
      </w:r>
    </w:p>
    <w:sectPr w:rsidR="000077E7" w:rsidRPr="000077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wtbQ0MzEwMjY1tjRX0lEKTi0uzszPAykwrAUAri21WSwAAAA="/>
  </w:docVars>
  <w:rsids>
    <w:rsidRoot w:val="000B224E"/>
    <w:rsid w:val="000077E7"/>
    <w:rsid w:val="00073712"/>
    <w:rsid w:val="000B224E"/>
    <w:rsid w:val="000E0585"/>
    <w:rsid w:val="003914B6"/>
    <w:rsid w:val="00414A87"/>
    <w:rsid w:val="00447DEE"/>
    <w:rsid w:val="004D03F9"/>
    <w:rsid w:val="004D058F"/>
    <w:rsid w:val="006A4313"/>
    <w:rsid w:val="006C426D"/>
    <w:rsid w:val="007261C0"/>
    <w:rsid w:val="00A11C8A"/>
    <w:rsid w:val="00AA6956"/>
    <w:rsid w:val="00C11EB8"/>
    <w:rsid w:val="00CA066F"/>
    <w:rsid w:val="00DD7905"/>
    <w:rsid w:val="00E62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DF24BD-3FFA-4BFB-9E0F-6D5C605EF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03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03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DD2C6-8136-4048-9E1D-377BC2949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Britt</dc:creator>
  <cp:lastModifiedBy>Ralph Aaron</cp:lastModifiedBy>
  <cp:revision>2</cp:revision>
  <cp:lastPrinted>2018-03-18T15:24:00Z</cp:lastPrinted>
  <dcterms:created xsi:type="dcterms:W3CDTF">2018-03-18T15:27:00Z</dcterms:created>
  <dcterms:modified xsi:type="dcterms:W3CDTF">2018-03-18T15:27:00Z</dcterms:modified>
</cp:coreProperties>
</file>